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4D05" w:rsidRDefault="00D0613B">
      <w:pPr>
        <w:pStyle w:val="Title"/>
      </w:pPr>
      <w:r>
        <w:t>STAT 288</w:t>
      </w:r>
      <w:bookmarkStart w:id="0" w:name="_GoBack"/>
      <w:bookmarkEnd w:id="0"/>
      <w:r>
        <w:t>: R Markdown</w:t>
      </w:r>
    </w:p>
    <w:p w:rsidR="008E4D05" w:rsidRDefault="00D0613B">
      <w:pPr>
        <w:pStyle w:val="Heading3"/>
      </w:pPr>
      <w:bookmarkStart w:id="1" w:name="equations"/>
      <w:bookmarkEnd w:id="1"/>
      <w:r>
        <w:t>Equations</w:t>
      </w:r>
    </w:p>
    <w:p w:rsidR="008E4D05" w:rsidRDefault="00D0613B">
      <w:pPr>
        <w:pStyle w:val="FirstParagraph"/>
      </w:pPr>
      <w:r>
        <w:t xml:space="preserve">Mathematics notation is easy to incorporate into an R Markdown document. Equations, Greek letters, and symbols can be included "inline" in sections delimted by $ ... $ (e.g., The mean is $ \bar{x} = 3.2 $ </w:t>
      </w:r>
      <m:oMath>
        <m:r>
          <w:rPr>
            <w:rFonts w:ascii="Cambria Math" w:hAnsi="Cambria Math"/>
          </w:rPr>
          <m:t>→</m:t>
        </m:r>
      </m:oMath>
      <w:r>
        <w:t xml:space="preserve"> The mean is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2</m:t>
        </m:r>
      </m:oMath>
      <w:r>
        <w:t>). Using sections delimited by two dollar signs ($ $ ... $ $) will place the mathematical notation in display-mode as a separate paragraph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58"/>
        <w:gridCol w:w="1019"/>
      </w:tblGrid>
      <w:tr w:rsidR="008E4D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4D05" w:rsidRDefault="00D0613B">
            <w:pPr>
              <w:pStyle w:val="Compact"/>
            </w:pPr>
            <w:r>
              <w:t>Raw markdow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4D05" w:rsidRDefault="00D0613B">
            <w:pPr>
              <w:pStyle w:val="Compact"/>
            </w:pPr>
            <w:r>
              <w:t>Knitted</w:t>
            </w:r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x^y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x_y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alpha, \mu, \sigma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μ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beta, \beta_0, \beta_1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bar{x}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hat{x}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groupChr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sqrt{x}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sum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</w:tr>
      <w:tr w:rsidR="008E4D05">
        <w:tc>
          <w:tcPr>
            <w:tcW w:w="0" w:type="auto"/>
          </w:tcPr>
          <w:p w:rsidR="008E4D05" w:rsidRDefault="00D0613B">
            <w:pPr>
              <w:pStyle w:val="Compact"/>
            </w:pPr>
            <w:r>
              <w:t>\frac{x}{y}</w:t>
            </w:r>
          </w:p>
        </w:tc>
        <w:tc>
          <w:tcPr>
            <w:tcW w:w="0" w:type="auto"/>
          </w:tcPr>
          <w:p w:rsidR="008E4D05" w:rsidRDefault="00D0613B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</m:oMath>
            </m:oMathPara>
          </w:p>
        </w:tc>
      </w:tr>
    </w:tbl>
    <w:p w:rsidR="008E4D05" w:rsidRDefault="00D0613B">
      <w:pPr>
        <w:pStyle w:val="Heading4"/>
      </w:pPr>
      <w:bookmarkStart w:id="2" w:name="displaying-blocks-of-code-without-knitti"/>
      <w:bookmarkEnd w:id="2"/>
      <w:r>
        <w:t>Displaying Blocks of Code Without Knitting/Evaluating</w:t>
      </w:r>
    </w:p>
    <w:p w:rsidR="008E4D05" w:rsidRDefault="00D0613B">
      <w:pPr>
        <w:pStyle w:val="FirstParagraph"/>
      </w:pPr>
      <w:r>
        <w:t xml:space="preserve">In some situations, you want to display text and R code without evaluating the R code. This is done by placing the code inside two sets of </w:t>
      </w:r>
      <w:r>
        <w:t>``` (You can see this in the .Rmd file).</w:t>
      </w:r>
    </w:p>
    <w:p w:rsidR="008E4D05" w:rsidRDefault="00D0613B">
      <w:pPr>
        <w:pStyle w:val="SourceCode"/>
      </w:pPr>
      <w:r>
        <w:rPr>
          <w:rStyle w:val="VerbatimChar"/>
        </w:rPr>
        <w:t>This text is displayed verbatim / preformatted and $\sqrt{x}$ is not knitted.</w:t>
      </w:r>
    </w:p>
    <w:p w:rsidR="008E4D05" w:rsidRDefault="00D0613B">
      <w:pPr>
        <w:pStyle w:val="Heading4"/>
      </w:pPr>
      <w:bookmarkStart w:id="3" w:name="inline-equations"/>
      <w:bookmarkEnd w:id="3"/>
      <w:r>
        <w:t>Inline Equations</w:t>
      </w:r>
    </w:p>
    <w:p w:rsidR="008E4D05" w:rsidRDefault="00D0613B">
      <w:pPr>
        <w:pStyle w:val="SourceCode"/>
      </w:pPr>
      <w:r>
        <w:rPr>
          <w:rStyle w:val="VerbatimChar"/>
        </w:rPr>
        <w:t>This equation $\bar{X} = \frac{1}{n} \sum X_i$ appears inline.</w:t>
      </w:r>
    </w:p>
    <w:p w:rsidR="008E4D05" w:rsidRDefault="00D0613B">
      <w:pPr>
        <w:pStyle w:val="FirstParagraph"/>
      </w:pPr>
      <w:r>
        <w:t xml:space="preserve">This equatio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ppears inline.</w:t>
      </w:r>
    </w:p>
    <w:p w:rsidR="008E4D05" w:rsidRDefault="00D0613B">
      <w:pPr>
        <w:pStyle w:val="BodyText"/>
      </w:pPr>
      <w:r>
        <w:t>Note: in the .R</w:t>
      </w:r>
      <w:r>
        <w:t>md file you will see one code block within a set of ``` (</w:t>
      </w:r>
      <w:r>
        <w:rPr>
          <w:b/>
        </w:rPr>
        <w:t>not</w:t>
      </w:r>
      <w:r>
        <w:t xml:space="preserve"> knitted/evaluated) and one code block without the ``` (knitted/evaluated)</w:t>
      </w:r>
    </w:p>
    <w:p w:rsidR="008E4D05" w:rsidRDefault="00D0613B">
      <w:pPr>
        <w:pStyle w:val="Heading4"/>
      </w:pPr>
      <w:bookmarkStart w:id="4" w:name="display-mode-equations"/>
      <w:bookmarkEnd w:id="4"/>
      <w:r>
        <w:t>Display-mode Equations</w:t>
      </w:r>
    </w:p>
    <w:p w:rsidR="008E4D05" w:rsidRDefault="00D0613B">
      <w:pPr>
        <w:pStyle w:val="SourceCode"/>
      </w:pPr>
      <w:r>
        <w:rPr>
          <w:rStyle w:val="VerbatimChar"/>
        </w:rPr>
        <w:t>This equation $$\bar{y} = \frac{1}{n} \sum y_i$$ appears in display mode (indented on its own line)</w:t>
      </w:r>
    </w:p>
    <w:p w:rsidR="008E4D05" w:rsidRDefault="00D0613B">
      <w:pPr>
        <w:pStyle w:val="FirstParagraph"/>
      </w:pPr>
      <w:r>
        <w:t>This equation</w:t>
      </w:r>
    </w:p>
    <w:p w:rsidR="008E4D05" w:rsidRDefault="00D0613B">
      <w:pPr>
        <w:pStyle w:val="BodyText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8E4D05" w:rsidRDefault="00D0613B">
      <w:pPr>
        <w:pStyle w:val="FirstParagraph"/>
      </w:pPr>
      <w:r>
        <w:t>appears in display mode (indented on its own line)</w:t>
      </w:r>
    </w:p>
    <w:sectPr w:rsidR="008E4D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0613B">
      <w:pPr>
        <w:spacing w:after="0"/>
      </w:pPr>
      <w:r>
        <w:separator/>
      </w:r>
    </w:p>
  </w:endnote>
  <w:endnote w:type="continuationSeparator" w:id="0">
    <w:p w:rsidR="00000000" w:rsidRDefault="00D061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4D05" w:rsidRDefault="00D0613B">
      <w:r>
        <w:separator/>
      </w:r>
    </w:p>
  </w:footnote>
  <w:footnote w:type="continuationSeparator" w:id="0">
    <w:p w:rsidR="008E4D05" w:rsidRDefault="00D06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7E9D54"/>
    <w:multiLevelType w:val="multilevel"/>
    <w:tmpl w:val="96827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77EDA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8E4D05"/>
    <w:rsid w:val="00B86B75"/>
    <w:rsid w:val="00BC48D5"/>
    <w:rsid w:val="00C36279"/>
    <w:rsid w:val="00D0613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0613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061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07</Words>
  <Characters>1184</Characters>
  <Application>Microsoft Office Word</Application>
  <DocSecurity>0</DocSecurity>
  <Lines>9</Lines>
  <Paragraphs>2</Paragraphs>
  <ScaleCrop>false</ScaleCrop>
  <Company>University of Vermont</Company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95: R Markdown</dc:title>
  <dc:creator/>
  <cp:lastModifiedBy>Rich</cp:lastModifiedBy>
  <cp:revision>2</cp:revision>
  <dcterms:created xsi:type="dcterms:W3CDTF">2017-09-13T19:55:00Z</dcterms:created>
  <dcterms:modified xsi:type="dcterms:W3CDTF">2020-02-09T20:45:00Z</dcterms:modified>
</cp:coreProperties>
</file>